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51E4" w:rsidRPr="009242D2" w:rsidRDefault="009242D2" w:rsidP="00825C8F">
      <w:pPr>
        <w:widowControl/>
        <w:jc w:val="both"/>
        <w:rPr>
          <w:rFonts w:ascii="Times New Roman" w:hAnsi="Times New Roman" w:cs="Times New Roman"/>
        </w:rPr>
      </w:pPr>
      <w:bookmarkStart w:id="0" w:name="_Hlk33569134"/>
      <w:bookmarkStart w:id="1" w:name="_GoBack"/>
      <w:bookmarkEnd w:id="1"/>
      <w:r w:rsidRPr="004011B9">
        <w:rPr>
          <w:rFonts w:ascii="Times New Roman" w:hAnsi="Times New Roman" w:cs="Times New Roman"/>
          <w:b/>
        </w:rPr>
        <w:t>Table</w:t>
      </w:r>
      <w:r w:rsidRPr="004011B9">
        <w:rPr>
          <w:rFonts w:ascii="Times New Roman" w:hAnsi="Times New Roman" w:cs="Times New Roman" w:hint="eastAsia"/>
          <w:b/>
        </w:rPr>
        <w:t xml:space="preserve"> S</w:t>
      </w:r>
      <w:r>
        <w:rPr>
          <w:rFonts w:ascii="Times New Roman" w:hAnsi="Times New Roman" w:cs="Times New Roman"/>
          <w:b/>
        </w:rPr>
        <w:t>2</w:t>
      </w:r>
      <w:r w:rsidRPr="004011B9">
        <w:rPr>
          <w:rFonts w:ascii="Times New Roman" w:hAnsi="Times New Roman" w:cs="Times New Roman" w:hint="eastAsia"/>
          <w:b/>
        </w:rPr>
        <w:t>.</w:t>
      </w:r>
      <w:r w:rsidRPr="009F75AE">
        <w:rPr>
          <w:rFonts w:ascii="Times New Roman" w:hAnsi="Times New Roman" w:cs="Times New Roman" w:hint="eastAsia"/>
        </w:rPr>
        <w:t xml:space="preserve"> </w:t>
      </w:r>
      <w:r w:rsidR="00393895" w:rsidRPr="009F75AE">
        <w:rPr>
          <w:rFonts w:ascii="Times New Roman" w:hAnsi="Times New Roman" w:cs="Times New Roman" w:hint="eastAsia"/>
        </w:rPr>
        <w:t xml:space="preserve">16S rRNA reads summary of soil DNA obtained from </w:t>
      </w:r>
      <w:r w:rsidR="00393895" w:rsidRPr="009F75AE">
        <w:rPr>
          <w:rFonts w:ascii="Times New Roman" w:hAnsi="Times New Roman" w:hint="eastAsia"/>
          <w:color w:val="000000" w:themeColor="text1"/>
          <w:kern w:val="0"/>
          <w:szCs w:val="24"/>
        </w:rPr>
        <w:t>CA and SA soils</w:t>
      </w:r>
      <w:r w:rsidR="007571FC">
        <w:rPr>
          <w:rFonts w:ascii="Times New Roman" w:hAnsi="Times New Roman"/>
          <w:color w:val="000000" w:themeColor="text1"/>
          <w:kern w:val="0"/>
          <w:szCs w:val="24"/>
        </w:rPr>
        <w:t xml:space="preserve"> of litchi orchards</w:t>
      </w:r>
      <w:r w:rsidR="00393895" w:rsidRPr="009F75AE">
        <w:rPr>
          <w:rFonts w:ascii="Times New Roman" w:hAnsi="Times New Roman" w:hint="eastAsia"/>
          <w:color w:val="000000" w:themeColor="text1"/>
          <w:kern w:val="0"/>
          <w:szCs w:val="24"/>
        </w:rPr>
        <w:t xml:space="preserve"> between </w:t>
      </w:r>
      <w:r w:rsidR="007571FC">
        <w:rPr>
          <w:rFonts w:ascii="Times New Roman" w:hAnsi="Times New Roman" w:cs="Times New Roman" w:hint="eastAsia"/>
        </w:rPr>
        <w:t>October</w:t>
      </w:r>
      <w:r w:rsidR="007571FC">
        <w:rPr>
          <w:rFonts w:ascii="Times New Roman" w:hAnsi="Times New Roman" w:cs="Times New Roman"/>
          <w:kern w:val="0"/>
        </w:rPr>
        <w:t xml:space="preserve"> 2016 and </w:t>
      </w:r>
      <w:r w:rsidR="007571FC">
        <w:rPr>
          <w:rFonts w:ascii="Times New Roman" w:hAnsi="Times New Roman" w:cs="Times New Roman" w:hint="eastAsia"/>
          <w:kern w:val="0"/>
        </w:rPr>
        <w:t>April</w:t>
      </w:r>
      <w:r w:rsidR="007571FC">
        <w:rPr>
          <w:rFonts w:ascii="Times New Roman" w:hAnsi="Times New Roman" w:cs="Times New Roman"/>
          <w:kern w:val="0"/>
        </w:rPr>
        <w:t xml:space="preserve"> 2017</w:t>
      </w:r>
      <w:r w:rsidR="00825C8F" w:rsidRPr="009F75AE">
        <w:rPr>
          <w:rFonts w:ascii="Times New Roman" w:hAnsi="Times New Roman" w:hint="eastAsia"/>
          <w:color w:val="000000" w:themeColor="text1"/>
          <w:kern w:val="0"/>
          <w:szCs w:val="24"/>
        </w:rPr>
        <w:t xml:space="preserve"> according to the </w:t>
      </w:r>
      <w:r w:rsidR="00825C8F" w:rsidRPr="009F75AE">
        <w:rPr>
          <w:rFonts w:ascii="Times New Roman" w:hAnsi="Times New Roman" w:cs="Times New Roman"/>
        </w:rPr>
        <w:t xml:space="preserve">Illumina </w:t>
      </w:r>
      <w:proofErr w:type="spellStart"/>
      <w:r w:rsidR="00825C8F" w:rsidRPr="009F75AE">
        <w:rPr>
          <w:rFonts w:ascii="Times New Roman" w:hAnsi="Times New Roman" w:cs="Times New Roman" w:hint="eastAsia"/>
        </w:rPr>
        <w:t>M</w:t>
      </w:r>
      <w:r w:rsidR="00825C8F" w:rsidRPr="009F75AE">
        <w:rPr>
          <w:rFonts w:ascii="Times New Roman" w:hAnsi="Times New Roman" w:cs="Times New Roman"/>
        </w:rPr>
        <w:t>iSeq</w:t>
      </w:r>
      <w:proofErr w:type="spellEnd"/>
      <w:r w:rsidR="00825C8F" w:rsidRPr="009F75AE">
        <w:rPr>
          <w:rFonts w:ascii="Times New Roman" w:hAnsi="Times New Roman" w:cs="Times New Roman" w:hint="eastAsia"/>
        </w:rPr>
        <w:t xml:space="preserve"> analysis</w:t>
      </w:r>
      <w:bookmarkEnd w:id="0"/>
      <w:r w:rsidR="00393895" w:rsidRPr="009F75AE">
        <w:rPr>
          <w:rFonts w:ascii="Times New Roman" w:hAnsi="Times New Roman" w:hint="eastAsia"/>
          <w:color w:val="000000" w:themeColor="text1"/>
          <w:kern w:val="0"/>
          <w:szCs w:val="24"/>
        </w:rPr>
        <w:t>.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9"/>
        <w:gridCol w:w="1782"/>
        <w:gridCol w:w="2215"/>
        <w:gridCol w:w="1704"/>
        <w:gridCol w:w="1923"/>
        <w:gridCol w:w="1436"/>
        <w:gridCol w:w="1598"/>
        <w:gridCol w:w="1601"/>
      </w:tblGrid>
      <w:tr w:rsidR="00A912CC" w:rsidTr="008F536F">
        <w:tc>
          <w:tcPr>
            <w:tcW w:w="1718" w:type="dxa"/>
            <w:tcBorders>
              <w:bottom w:val="single" w:sz="4" w:space="0" w:color="auto"/>
            </w:tcBorders>
          </w:tcPr>
          <w:p w:rsidR="00A912CC" w:rsidRDefault="00E36B98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mpling time</w:t>
            </w:r>
          </w:p>
        </w:tc>
        <w:tc>
          <w:tcPr>
            <w:tcW w:w="1806" w:type="dxa"/>
            <w:tcBorders>
              <w:bottom w:val="single" w:sz="4" w:space="0" w:color="auto"/>
            </w:tcBorders>
          </w:tcPr>
          <w:p w:rsidR="00A912CC" w:rsidRDefault="00E36B98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mples</w:t>
            </w:r>
          </w:p>
        </w:tc>
        <w:tc>
          <w:tcPr>
            <w:tcW w:w="2254" w:type="dxa"/>
            <w:tcBorders>
              <w:bottom w:val="single" w:sz="4" w:space="0" w:color="auto"/>
            </w:tcBorders>
          </w:tcPr>
          <w:p w:rsidR="00A912CC" w:rsidRDefault="00A912CC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verage length (bp)</w:t>
            </w:r>
          </w:p>
        </w:tc>
        <w:tc>
          <w:tcPr>
            <w:tcW w:w="1735" w:type="dxa"/>
            <w:tcBorders>
              <w:bottom w:val="single" w:sz="4" w:space="0" w:color="auto"/>
            </w:tcBorders>
          </w:tcPr>
          <w:p w:rsidR="00A912CC" w:rsidRDefault="00A912CC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aw data (Mb)</w:t>
            </w:r>
          </w:p>
        </w:tc>
        <w:tc>
          <w:tcPr>
            <w:tcW w:w="1960" w:type="dxa"/>
            <w:tcBorders>
              <w:bottom w:val="single" w:sz="4" w:space="0" w:color="auto"/>
            </w:tcBorders>
          </w:tcPr>
          <w:p w:rsidR="00A912CC" w:rsidRDefault="00A912CC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lean data (Mb)</w:t>
            </w:r>
          </w:p>
        </w:tc>
        <w:tc>
          <w:tcPr>
            <w:tcW w:w="1456" w:type="dxa"/>
            <w:tcBorders>
              <w:bottom w:val="single" w:sz="4" w:space="0" w:color="auto"/>
            </w:tcBorders>
          </w:tcPr>
          <w:p w:rsidR="00A912CC" w:rsidRDefault="00A912CC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aw reads</w:t>
            </w:r>
          </w:p>
        </w:tc>
        <w:tc>
          <w:tcPr>
            <w:tcW w:w="1623" w:type="dxa"/>
            <w:tcBorders>
              <w:bottom w:val="single" w:sz="4" w:space="0" w:color="auto"/>
            </w:tcBorders>
          </w:tcPr>
          <w:p w:rsidR="00A912CC" w:rsidRDefault="00A912CC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lean reads</w:t>
            </w:r>
          </w:p>
        </w:tc>
        <w:tc>
          <w:tcPr>
            <w:tcW w:w="1622" w:type="dxa"/>
            <w:tcBorders>
              <w:bottom w:val="single" w:sz="4" w:space="0" w:color="auto"/>
            </w:tcBorders>
          </w:tcPr>
          <w:p w:rsidR="00A912CC" w:rsidRDefault="00A912CC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T</w:t>
            </w:r>
            <w:r w:rsidR="002C2A98">
              <w:rPr>
                <w:rFonts w:ascii="Times New Roman" w:hAnsi="Times New Roman" w:cs="Times New Roman"/>
              </w:rPr>
              <w:t>U</w:t>
            </w:r>
            <w:r>
              <w:rPr>
                <w:rFonts w:ascii="Times New Roman" w:hAnsi="Times New Roman" w:cs="Times New Roman" w:hint="eastAsia"/>
              </w:rPr>
              <w:t xml:space="preserve"> number</w:t>
            </w:r>
          </w:p>
        </w:tc>
      </w:tr>
      <w:tr w:rsidR="00051B4F" w:rsidTr="008F536F">
        <w:tc>
          <w:tcPr>
            <w:tcW w:w="1718" w:type="dxa"/>
            <w:vMerge w:val="restart"/>
            <w:tcBorders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16/10</w:t>
            </w:r>
          </w:p>
        </w:tc>
        <w:tc>
          <w:tcPr>
            <w:tcW w:w="1806" w:type="dxa"/>
            <w:tcBorders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A</w:t>
            </w:r>
          </w:p>
        </w:tc>
        <w:tc>
          <w:tcPr>
            <w:tcW w:w="2254" w:type="dxa"/>
            <w:tcBorders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21</w:t>
            </w:r>
          </w:p>
        </w:tc>
        <w:tc>
          <w:tcPr>
            <w:tcW w:w="1735" w:type="dxa"/>
            <w:tcBorders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2</w:t>
            </w:r>
            <w:r w:rsidR="008F536F">
              <w:rPr>
                <w:rFonts w:ascii="Times New Roman" w:hAnsi="Times New Roman" w:cs="Times New Roman" w:hint="eastAsia"/>
              </w:rPr>
              <w:t>0</w:t>
            </w:r>
          </w:p>
        </w:tc>
        <w:tc>
          <w:tcPr>
            <w:tcW w:w="1960" w:type="dxa"/>
            <w:tcBorders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01</w:t>
            </w:r>
          </w:p>
        </w:tc>
        <w:tc>
          <w:tcPr>
            <w:tcW w:w="1456" w:type="dxa"/>
            <w:tcBorders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7970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bottom w:val="nil"/>
            </w:tcBorders>
          </w:tcPr>
          <w:p w:rsidR="00051B4F" w:rsidRDefault="00051B4F" w:rsidP="008F53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 w:rsidR="008F536F">
              <w:rPr>
                <w:rFonts w:ascii="Times New Roman" w:hAnsi="Times New Roman" w:cs="Times New Roman" w:hint="eastAsia"/>
              </w:rPr>
              <w:t>4383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105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E36B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B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20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7.38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21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 w:rsidRPr="008F536F">
              <w:rPr>
                <w:rFonts w:ascii="Times New Roman" w:eastAsia="MS UI Gothic" w:hAnsi="Times New Roman" w:cs="Times New Roman"/>
              </w:rPr>
              <w:t>63145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961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185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E36B9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H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8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81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41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8901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5135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466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C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8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5.22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20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9385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521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276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D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4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5.14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28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9152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417</w:t>
            </w:r>
            <w:r w:rsidR="00051B4F">
              <w:rPr>
                <w:rFonts w:ascii="新細明體" w:eastAsia="新細明體" w:hAnsi="新細明體" w:cs="Times New Roman" w:hint="eastAsia"/>
              </w:rPr>
              <w:t>×</w:t>
            </w:r>
            <w:r w:rsidR="00051B4F"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522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E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22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99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45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 w:rsidRPr="00C6719A">
              <w:rPr>
                <w:rFonts w:ascii="Times New Roman" w:eastAsia="新細明體" w:hAnsi="Times New Roman" w:cs="Times New Roman"/>
              </w:rPr>
              <w:t>58812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768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120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F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7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89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44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8450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540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809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single" w:sz="4" w:space="0" w:color="auto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G</w:t>
            </w:r>
          </w:p>
        </w:tc>
        <w:tc>
          <w:tcPr>
            <w:tcW w:w="2254" w:type="dxa"/>
            <w:tcBorders>
              <w:top w:val="nil"/>
              <w:bottom w:val="single" w:sz="4" w:space="0" w:color="auto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9</w:t>
            </w:r>
          </w:p>
        </w:tc>
        <w:tc>
          <w:tcPr>
            <w:tcW w:w="1735" w:type="dxa"/>
            <w:tcBorders>
              <w:top w:val="nil"/>
              <w:bottom w:val="single" w:sz="4" w:space="0" w:color="auto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5.41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11</w:t>
            </w: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0021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single" w:sz="4" w:space="0" w:color="auto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793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single" w:sz="4" w:space="0" w:color="auto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643</w:t>
            </w:r>
          </w:p>
        </w:tc>
      </w:tr>
      <w:tr w:rsidR="00051B4F" w:rsidTr="008F536F">
        <w:tc>
          <w:tcPr>
            <w:tcW w:w="171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17/01</w:t>
            </w:r>
          </w:p>
        </w:tc>
        <w:tc>
          <w:tcPr>
            <w:tcW w:w="1806" w:type="dxa"/>
            <w:tcBorders>
              <w:top w:val="single" w:sz="4" w:space="0" w:color="auto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A</w:t>
            </w:r>
          </w:p>
        </w:tc>
        <w:tc>
          <w:tcPr>
            <w:tcW w:w="2254" w:type="dxa"/>
            <w:tcBorders>
              <w:top w:val="single" w:sz="4" w:space="0" w:color="auto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8</w:t>
            </w:r>
          </w:p>
        </w:tc>
        <w:tc>
          <w:tcPr>
            <w:tcW w:w="1735" w:type="dxa"/>
            <w:tcBorders>
              <w:top w:val="single" w:sz="4" w:space="0" w:color="auto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8.71</w:t>
            </w:r>
          </w:p>
        </w:tc>
        <w:tc>
          <w:tcPr>
            <w:tcW w:w="1960" w:type="dxa"/>
            <w:tcBorders>
              <w:top w:val="single" w:sz="4" w:space="0" w:color="auto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05</w:t>
            </w:r>
          </w:p>
        </w:tc>
        <w:tc>
          <w:tcPr>
            <w:tcW w:w="1456" w:type="dxa"/>
            <w:tcBorders>
              <w:top w:val="single" w:sz="4" w:space="0" w:color="auto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5272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791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single" w:sz="4" w:space="0" w:color="auto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19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B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8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6.15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24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0863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885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177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H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9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5.01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.77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9136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167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168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C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7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6.03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37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0547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827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911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D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1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5.31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32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9238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606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294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E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20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30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.77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7167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3130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320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F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20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5.70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39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9699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652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741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single" w:sz="4" w:space="0" w:color="auto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G</w:t>
            </w:r>
          </w:p>
        </w:tc>
        <w:tc>
          <w:tcPr>
            <w:tcW w:w="2254" w:type="dxa"/>
            <w:tcBorders>
              <w:top w:val="nil"/>
              <w:bottom w:val="single" w:sz="4" w:space="0" w:color="auto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6</w:t>
            </w:r>
          </w:p>
        </w:tc>
        <w:tc>
          <w:tcPr>
            <w:tcW w:w="1735" w:type="dxa"/>
            <w:tcBorders>
              <w:top w:val="nil"/>
              <w:bottom w:val="single" w:sz="4" w:space="0" w:color="auto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7.60</w:t>
            </w:r>
          </w:p>
        </w:tc>
        <w:tc>
          <w:tcPr>
            <w:tcW w:w="1960" w:type="dxa"/>
            <w:tcBorders>
              <w:top w:val="nil"/>
              <w:bottom w:val="single" w:sz="4" w:space="0" w:color="auto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10</w:t>
            </w: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3622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single" w:sz="4" w:space="0" w:color="auto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948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single" w:sz="4" w:space="0" w:color="auto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517</w:t>
            </w:r>
          </w:p>
        </w:tc>
      </w:tr>
      <w:tr w:rsidR="00051B4F" w:rsidTr="008F536F">
        <w:tc>
          <w:tcPr>
            <w:tcW w:w="171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051B4F" w:rsidRDefault="00051B4F" w:rsidP="00051B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17/04</w:t>
            </w:r>
          </w:p>
        </w:tc>
        <w:tc>
          <w:tcPr>
            <w:tcW w:w="1806" w:type="dxa"/>
            <w:tcBorders>
              <w:top w:val="single" w:sz="4" w:space="0" w:color="auto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A</w:t>
            </w:r>
          </w:p>
        </w:tc>
        <w:tc>
          <w:tcPr>
            <w:tcW w:w="2254" w:type="dxa"/>
            <w:tcBorders>
              <w:top w:val="single" w:sz="4" w:space="0" w:color="auto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6</w:t>
            </w:r>
          </w:p>
        </w:tc>
        <w:tc>
          <w:tcPr>
            <w:tcW w:w="1735" w:type="dxa"/>
            <w:tcBorders>
              <w:top w:val="single" w:sz="4" w:space="0" w:color="auto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81</w:t>
            </w:r>
          </w:p>
        </w:tc>
        <w:tc>
          <w:tcPr>
            <w:tcW w:w="1960" w:type="dxa"/>
            <w:tcBorders>
              <w:top w:val="single" w:sz="4" w:space="0" w:color="auto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.85</w:t>
            </w:r>
          </w:p>
        </w:tc>
        <w:tc>
          <w:tcPr>
            <w:tcW w:w="1456" w:type="dxa"/>
            <w:tcBorders>
              <w:top w:val="single" w:sz="4" w:space="0" w:color="auto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8707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single" w:sz="4" w:space="0" w:color="auto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3984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single" w:sz="4" w:space="0" w:color="auto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284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</w:tcPr>
          <w:p w:rsidR="00051B4F" w:rsidRDefault="00051B4F" w:rsidP="00CA39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B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6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6.51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42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1362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5005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529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</w:tcPr>
          <w:p w:rsidR="00051B4F" w:rsidRDefault="00051B4F" w:rsidP="000900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A-H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8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59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.93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8331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190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400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</w:tcPr>
          <w:p w:rsidR="00051B4F" w:rsidRDefault="00051B4F" w:rsidP="000900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C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3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5.84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.97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0136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3856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773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</w:tcPr>
          <w:p w:rsidR="00051B4F" w:rsidRDefault="00051B4F" w:rsidP="000900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D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1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6.78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49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1607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989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164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</w:tcPr>
          <w:p w:rsidR="00051B4F" w:rsidRDefault="00051B4F" w:rsidP="000900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E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8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6.85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36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1626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648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207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  <w:bottom w:val="nil"/>
            </w:tcBorders>
          </w:tcPr>
          <w:p w:rsidR="00051B4F" w:rsidRDefault="00051B4F" w:rsidP="000900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  <w:bottom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F</w:t>
            </w:r>
          </w:p>
        </w:tc>
        <w:tc>
          <w:tcPr>
            <w:tcW w:w="2254" w:type="dxa"/>
            <w:tcBorders>
              <w:top w:val="nil"/>
              <w:bottom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6</w:t>
            </w:r>
          </w:p>
        </w:tc>
        <w:tc>
          <w:tcPr>
            <w:tcW w:w="1735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4.80</w:t>
            </w:r>
          </w:p>
        </w:tc>
        <w:tc>
          <w:tcPr>
            <w:tcW w:w="1960" w:type="dxa"/>
            <w:tcBorders>
              <w:top w:val="nil"/>
              <w:bottom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1.25</w:t>
            </w:r>
          </w:p>
        </w:tc>
        <w:tc>
          <w:tcPr>
            <w:tcW w:w="1456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8092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221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  <w:bottom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888</w:t>
            </w:r>
          </w:p>
        </w:tc>
      </w:tr>
      <w:tr w:rsidR="00051B4F" w:rsidTr="008F536F">
        <w:tc>
          <w:tcPr>
            <w:tcW w:w="1718" w:type="dxa"/>
            <w:vMerge/>
            <w:tcBorders>
              <w:top w:val="nil"/>
            </w:tcBorders>
          </w:tcPr>
          <w:p w:rsidR="00051B4F" w:rsidRDefault="00051B4F" w:rsidP="0009009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6" w:type="dxa"/>
            <w:tcBorders>
              <w:top w:val="nil"/>
            </w:tcBorders>
          </w:tcPr>
          <w:p w:rsidR="00051B4F" w:rsidRDefault="00051B4F" w:rsidP="007646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A-G</w:t>
            </w:r>
          </w:p>
        </w:tc>
        <w:tc>
          <w:tcPr>
            <w:tcW w:w="2254" w:type="dxa"/>
            <w:tcBorders>
              <w:top w:val="nil"/>
            </w:tcBorders>
          </w:tcPr>
          <w:p w:rsidR="00051B4F" w:rsidRDefault="00051B4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15</w:t>
            </w:r>
          </w:p>
        </w:tc>
        <w:tc>
          <w:tcPr>
            <w:tcW w:w="1735" w:type="dxa"/>
            <w:tcBorders>
              <w:top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7.12</w:t>
            </w:r>
          </w:p>
        </w:tc>
        <w:tc>
          <w:tcPr>
            <w:tcW w:w="1960" w:type="dxa"/>
            <w:tcBorders>
              <w:top w:val="nil"/>
            </w:tcBorders>
          </w:tcPr>
          <w:p w:rsidR="00051B4F" w:rsidRDefault="008F536F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0.77</w:t>
            </w:r>
          </w:p>
        </w:tc>
        <w:tc>
          <w:tcPr>
            <w:tcW w:w="1456" w:type="dxa"/>
            <w:tcBorders>
              <w:top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2695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3" w:type="dxa"/>
            <w:tcBorders>
              <w:top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4217</w:t>
            </w:r>
            <w:r>
              <w:rPr>
                <w:rFonts w:ascii="新細明體" w:eastAsia="新細明體" w:hAnsi="新細明體" w:cs="Times New Roman" w:hint="eastAsia"/>
              </w:rPr>
              <w:t>×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622" w:type="dxa"/>
            <w:tcBorders>
              <w:top w:val="nil"/>
            </w:tcBorders>
          </w:tcPr>
          <w:p w:rsidR="00051B4F" w:rsidRDefault="00C6719A" w:rsidP="004B3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810</w:t>
            </w:r>
          </w:p>
        </w:tc>
      </w:tr>
    </w:tbl>
    <w:p w:rsidR="009502D6" w:rsidRPr="009502D6" w:rsidRDefault="009502D6">
      <w:pPr>
        <w:rPr>
          <w:rFonts w:ascii="Times New Roman" w:hAnsi="Times New Roman" w:cs="Times New Roman"/>
        </w:rPr>
      </w:pPr>
    </w:p>
    <w:p w:rsidR="00667816" w:rsidRDefault="00667816">
      <w:pPr>
        <w:widowControl/>
        <w:rPr>
          <w:rFonts w:ascii="Times New Roman" w:hAnsi="Times New Roman" w:cs="Times New Roman"/>
        </w:rPr>
      </w:pPr>
    </w:p>
    <w:sectPr w:rsidR="00667816" w:rsidSect="009502D6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57DD" w:rsidRDefault="003E57DD" w:rsidP="00D97C11">
      <w:r>
        <w:separator/>
      </w:r>
    </w:p>
  </w:endnote>
  <w:endnote w:type="continuationSeparator" w:id="0">
    <w:p w:rsidR="003E57DD" w:rsidRDefault="003E57DD" w:rsidP="00D97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57DD" w:rsidRDefault="003E57DD" w:rsidP="00D97C11">
      <w:r>
        <w:separator/>
      </w:r>
    </w:p>
  </w:footnote>
  <w:footnote w:type="continuationSeparator" w:id="0">
    <w:p w:rsidR="003E57DD" w:rsidRDefault="003E57DD" w:rsidP="00D97C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693A4B"/>
    <w:multiLevelType w:val="hybridMultilevel"/>
    <w:tmpl w:val="84866AF2"/>
    <w:lvl w:ilvl="0" w:tplc="E3FA70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AED4D39"/>
    <w:multiLevelType w:val="hybridMultilevel"/>
    <w:tmpl w:val="9F32D4AE"/>
    <w:lvl w:ilvl="0" w:tplc="66B48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wMDI0MjS0MDA3MzFU0lEKTi0uzszPAykwqgUAlsg+ySwAAAA="/>
  </w:docVars>
  <w:rsids>
    <w:rsidRoot w:val="009502D6"/>
    <w:rsid w:val="00014CF5"/>
    <w:rsid w:val="00025CAB"/>
    <w:rsid w:val="0003243B"/>
    <w:rsid w:val="00051B4F"/>
    <w:rsid w:val="00056A13"/>
    <w:rsid w:val="00090530"/>
    <w:rsid w:val="000A2194"/>
    <w:rsid w:val="00194AEE"/>
    <w:rsid w:val="001A4478"/>
    <w:rsid w:val="001A5FB3"/>
    <w:rsid w:val="001B0E95"/>
    <w:rsid w:val="001B3671"/>
    <w:rsid w:val="001B3C0D"/>
    <w:rsid w:val="001D299B"/>
    <w:rsid w:val="001F501F"/>
    <w:rsid w:val="00215F6F"/>
    <w:rsid w:val="00217844"/>
    <w:rsid w:val="00231830"/>
    <w:rsid w:val="0026186E"/>
    <w:rsid w:val="002C0296"/>
    <w:rsid w:val="002C2A98"/>
    <w:rsid w:val="002D29EF"/>
    <w:rsid w:val="00302438"/>
    <w:rsid w:val="00320EA8"/>
    <w:rsid w:val="00321DFE"/>
    <w:rsid w:val="00322542"/>
    <w:rsid w:val="00355968"/>
    <w:rsid w:val="0037112A"/>
    <w:rsid w:val="00375092"/>
    <w:rsid w:val="0037670E"/>
    <w:rsid w:val="003837B7"/>
    <w:rsid w:val="003839BD"/>
    <w:rsid w:val="00393895"/>
    <w:rsid w:val="003A39A0"/>
    <w:rsid w:val="003B3EE4"/>
    <w:rsid w:val="003E57DD"/>
    <w:rsid w:val="004011B9"/>
    <w:rsid w:val="0044064D"/>
    <w:rsid w:val="004710EB"/>
    <w:rsid w:val="00484DA9"/>
    <w:rsid w:val="004A176F"/>
    <w:rsid w:val="004A7CE3"/>
    <w:rsid w:val="004B3A37"/>
    <w:rsid w:val="004D64E3"/>
    <w:rsid w:val="004D751B"/>
    <w:rsid w:val="004E46E8"/>
    <w:rsid w:val="004E55D5"/>
    <w:rsid w:val="004F28BC"/>
    <w:rsid w:val="00532001"/>
    <w:rsid w:val="00547221"/>
    <w:rsid w:val="005500B8"/>
    <w:rsid w:val="00557703"/>
    <w:rsid w:val="00570F27"/>
    <w:rsid w:val="0057495B"/>
    <w:rsid w:val="005758AC"/>
    <w:rsid w:val="00592F0F"/>
    <w:rsid w:val="005C3358"/>
    <w:rsid w:val="005D5E30"/>
    <w:rsid w:val="005F32A8"/>
    <w:rsid w:val="0062595F"/>
    <w:rsid w:val="00646755"/>
    <w:rsid w:val="0065725C"/>
    <w:rsid w:val="00667816"/>
    <w:rsid w:val="00670F34"/>
    <w:rsid w:val="00673880"/>
    <w:rsid w:val="0068483B"/>
    <w:rsid w:val="006A4772"/>
    <w:rsid w:val="006C4456"/>
    <w:rsid w:val="006E49EB"/>
    <w:rsid w:val="00706F73"/>
    <w:rsid w:val="00716B83"/>
    <w:rsid w:val="007207A5"/>
    <w:rsid w:val="0075325E"/>
    <w:rsid w:val="007571FC"/>
    <w:rsid w:val="00761BB2"/>
    <w:rsid w:val="00770585"/>
    <w:rsid w:val="007D62B7"/>
    <w:rsid w:val="007E01D5"/>
    <w:rsid w:val="007E526F"/>
    <w:rsid w:val="007E7282"/>
    <w:rsid w:val="007F67DE"/>
    <w:rsid w:val="008062C0"/>
    <w:rsid w:val="00823571"/>
    <w:rsid w:val="00825C8F"/>
    <w:rsid w:val="00855EDE"/>
    <w:rsid w:val="00856B6A"/>
    <w:rsid w:val="00866EA1"/>
    <w:rsid w:val="008C56AF"/>
    <w:rsid w:val="008F3A3D"/>
    <w:rsid w:val="008F536F"/>
    <w:rsid w:val="009242D2"/>
    <w:rsid w:val="009244EF"/>
    <w:rsid w:val="009502D6"/>
    <w:rsid w:val="009F28DB"/>
    <w:rsid w:val="009F75AE"/>
    <w:rsid w:val="009F79C0"/>
    <w:rsid w:val="00A5585A"/>
    <w:rsid w:val="00A67459"/>
    <w:rsid w:val="00A67E42"/>
    <w:rsid w:val="00A7588B"/>
    <w:rsid w:val="00A77FDA"/>
    <w:rsid w:val="00A912CC"/>
    <w:rsid w:val="00A95FDD"/>
    <w:rsid w:val="00A96D83"/>
    <w:rsid w:val="00AC0D13"/>
    <w:rsid w:val="00AC51E4"/>
    <w:rsid w:val="00AD0EC1"/>
    <w:rsid w:val="00B2017C"/>
    <w:rsid w:val="00B31A10"/>
    <w:rsid w:val="00B352B0"/>
    <w:rsid w:val="00B44BFA"/>
    <w:rsid w:val="00B652ED"/>
    <w:rsid w:val="00B738E7"/>
    <w:rsid w:val="00B876C6"/>
    <w:rsid w:val="00B97F1D"/>
    <w:rsid w:val="00BA2ECA"/>
    <w:rsid w:val="00BE1E53"/>
    <w:rsid w:val="00BE2582"/>
    <w:rsid w:val="00BF3C7C"/>
    <w:rsid w:val="00C145AF"/>
    <w:rsid w:val="00C2545F"/>
    <w:rsid w:val="00C63A9A"/>
    <w:rsid w:val="00C6719A"/>
    <w:rsid w:val="00CA390A"/>
    <w:rsid w:val="00CB0EB6"/>
    <w:rsid w:val="00CB519E"/>
    <w:rsid w:val="00CE456B"/>
    <w:rsid w:val="00CE59E6"/>
    <w:rsid w:val="00CF56CA"/>
    <w:rsid w:val="00D557F5"/>
    <w:rsid w:val="00D55DF7"/>
    <w:rsid w:val="00D97C11"/>
    <w:rsid w:val="00DA4689"/>
    <w:rsid w:val="00DA50CD"/>
    <w:rsid w:val="00DA5384"/>
    <w:rsid w:val="00DF24A1"/>
    <w:rsid w:val="00E1517A"/>
    <w:rsid w:val="00E3275B"/>
    <w:rsid w:val="00E36B98"/>
    <w:rsid w:val="00E45386"/>
    <w:rsid w:val="00E51A02"/>
    <w:rsid w:val="00E62EB9"/>
    <w:rsid w:val="00E64387"/>
    <w:rsid w:val="00E702AA"/>
    <w:rsid w:val="00E80F33"/>
    <w:rsid w:val="00E8403A"/>
    <w:rsid w:val="00EB1FCF"/>
    <w:rsid w:val="00EE4111"/>
    <w:rsid w:val="00EE5F15"/>
    <w:rsid w:val="00EF0196"/>
    <w:rsid w:val="00EF45E2"/>
    <w:rsid w:val="00F12AFC"/>
    <w:rsid w:val="00F40136"/>
    <w:rsid w:val="00F47EE8"/>
    <w:rsid w:val="00F55E0C"/>
    <w:rsid w:val="00F57753"/>
    <w:rsid w:val="00F943BA"/>
    <w:rsid w:val="00FD7C9D"/>
    <w:rsid w:val="00FE02A1"/>
    <w:rsid w:val="00FE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BB776E8-7445-4D31-8261-B6159240D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502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67E4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A67E4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97C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D97C11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D97C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D97C11"/>
    <w:rPr>
      <w:sz w:val="20"/>
      <w:szCs w:val="20"/>
    </w:rPr>
  </w:style>
  <w:style w:type="paragraph" w:styleId="aa">
    <w:name w:val="List Paragraph"/>
    <w:basedOn w:val="a"/>
    <w:uiPriority w:val="34"/>
    <w:qFormat/>
    <w:rsid w:val="009242D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26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2</Words>
  <Characters>1155</Characters>
  <Application>Microsoft Office Word</Application>
  <DocSecurity>0</DocSecurity>
  <Lines>9</Lines>
  <Paragraphs>2</Paragraphs>
  <ScaleCrop>false</ScaleCrop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9-07-05T09:24:00Z</cp:lastPrinted>
  <dcterms:created xsi:type="dcterms:W3CDTF">2021-06-09T08:10:00Z</dcterms:created>
  <dcterms:modified xsi:type="dcterms:W3CDTF">2021-06-09T08:10:00Z</dcterms:modified>
</cp:coreProperties>
</file>